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21FA44" w14:textId="1E8ED76E"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</w:t>
      </w:r>
      <w:r w:rsidR="00377683">
        <w:rPr>
          <w:b/>
          <w:bCs/>
          <w:color w:val="FF0000"/>
          <w:sz w:val="32"/>
          <w:szCs w:val="32"/>
        </w:rPr>
        <w:t>50</w:t>
      </w:r>
    </w:p>
    <w:p w14:paraId="1A8AACE4" w14:textId="77777777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893CC5">
        <w:rPr>
          <w:b/>
          <w:bCs/>
          <w:color w:val="FF0000"/>
          <w:sz w:val="32"/>
          <w:szCs w:val="32"/>
        </w:rPr>
        <w:t>Front End Full Stack Development</w:t>
      </w:r>
    </w:p>
    <w:p w14:paraId="2A84AC1C" w14:textId="618545B9" w:rsidR="00E91FD6" w:rsidRDefault="008B091C" w:rsidP="00E21FAD">
      <w:pPr>
        <w:spacing w:after="0" w:line="360" w:lineRule="auto"/>
        <w:jc w:val="center"/>
        <w:outlineLvl w:val="1"/>
        <w:rPr>
          <w:b/>
          <w:bCs/>
          <w:color w:val="002060"/>
          <w:sz w:val="32"/>
          <w:szCs w:val="32"/>
        </w:rPr>
      </w:pPr>
      <w:r>
        <w:rPr>
          <w:b/>
          <w:bCs/>
          <w:color w:val="002060"/>
          <w:sz w:val="32"/>
          <w:szCs w:val="32"/>
        </w:rPr>
        <w:t>Lab sheet</w:t>
      </w:r>
      <w:r w:rsidR="008409D8">
        <w:rPr>
          <w:b/>
          <w:bCs/>
          <w:color w:val="002060"/>
          <w:sz w:val="32"/>
          <w:szCs w:val="32"/>
        </w:rPr>
        <w:t>-1</w:t>
      </w:r>
    </w:p>
    <w:p w14:paraId="1FC93CCD" w14:textId="19382363" w:rsidR="00E91FD6" w:rsidRDefault="00650DD4" w:rsidP="00E91FD6">
      <w:pPr>
        <w:spacing w:after="0" w:line="360" w:lineRule="auto"/>
        <w:outlineLvl w:val="1"/>
        <w:rPr>
          <w:b/>
          <w:bCs/>
          <w:color w:val="002060"/>
          <w:sz w:val="32"/>
          <w:szCs w:val="32"/>
        </w:rPr>
      </w:pPr>
      <w:r w:rsidRPr="00D234C7">
        <w:rPr>
          <w:b/>
          <w:bCs/>
          <w:color w:val="002060"/>
          <w:sz w:val="32"/>
          <w:szCs w:val="32"/>
          <w:u w:val="single"/>
        </w:rPr>
        <w:t>Introduction</w:t>
      </w:r>
      <w:r w:rsidR="00E91FD6" w:rsidRPr="00D234C7">
        <w:rPr>
          <w:b/>
          <w:bCs/>
          <w:color w:val="002060"/>
          <w:sz w:val="32"/>
          <w:szCs w:val="32"/>
          <w:u w:val="single"/>
        </w:rPr>
        <w:t>:</w:t>
      </w:r>
      <w:r w:rsidR="00E91FD6">
        <w:rPr>
          <w:b/>
          <w:bCs/>
          <w:color w:val="002060"/>
          <w:sz w:val="32"/>
          <w:szCs w:val="32"/>
        </w:rPr>
        <w:t xml:space="preserve"> </w:t>
      </w:r>
      <w:r w:rsidR="00E91FD6" w:rsidRPr="00D234C7">
        <w:rPr>
          <w:b/>
          <w:bCs/>
          <w:color w:val="002060"/>
          <w:sz w:val="28"/>
          <w:szCs w:val="28"/>
        </w:rPr>
        <w:t>Familiarization of HTML and CSS</w:t>
      </w:r>
    </w:p>
    <w:p w14:paraId="13CC0090" w14:textId="43B7A255" w:rsidR="00E91FD6" w:rsidRPr="00D234C7" w:rsidRDefault="00E91FD6" w:rsidP="00E91FD6">
      <w:pPr>
        <w:spacing w:after="0" w:line="360" w:lineRule="auto"/>
        <w:outlineLvl w:val="1"/>
        <w:rPr>
          <w:b/>
          <w:bCs/>
          <w:color w:val="002060"/>
          <w:sz w:val="24"/>
          <w:szCs w:val="24"/>
        </w:rPr>
      </w:pPr>
      <w:r w:rsidRPr="00D234C7">
        <w:rPr>
          <w:b/>
          <w:bCs/>
          <w:color w:val="002060"/>
          <w:sz w:val="24"/>
          <w:szCs w:val="24"/>
        </w:rPr>
        <w:t xml:space="preserve">Make an HTML page and use all the following html tags and </w:t>
      </w:r>
      <w:r w:rsidR="001D6A67" w:rsidRPr="00D234C7">
        <w:rPr>
          <w:b/>
          <w:bCs/>
          <w:color w:val="002060"/>
          <w:sz w:val="24"/>
          <w:szCs w:val="24"/>
        </w:rPr>
        <w:t>CSS</w:t>
      </w:r>
      <w:r w:rsidRPr="00D234C7">
        <w:rPr>
          <w:b/>
          <w:bCs/>
          <w:color w:val="002060"/>
          <w:sz w:val="24"/>
          <w:szCs w:val="24"/>
        </w:rPr>
        <w:t xml:space="preserve"> elements.</w:t>
      </w:r>
    </w:p>
    <w:p w14:paraId="1805210F" w14:textId="5B411065" w:rsidR="00E91FD6" w:rsidRPr="00D234C7" w:rsidRDefault="00E91FD6" w:rsidP="00E91FD6">
      <w:pPr>
        <w:spacing w:after="0" w:line="360" w:lineRule="auto"/>
        <w:outlineLvl w:val="1"/>
        <w:rPr>
          <w:i/>
          <w:iCs/>
          <w:color w:val="002060"/>
          <w:sz w:val="24"/>
          <w:szCs w:val="24"/>
        </w:rPr>
      </w:pPr>
      <w:r w:rsidRPr="00D234C7">
        <w:rPr>
          <w:i/>
          <w:iCs/>
          <w:color w:val="002060"/>
          <w:sz w:val="24"/>
          <w:szCs w:val="24"/>
        </w:rPr>
        <w:t>(Refer online tutorials if needed)</w:t>
      </w:r>
    </w:p>
    <w:p w14:paraId="68786678" w14:textId="012441BA" w:rsidR="00E91FD6" w:rsidRPr="00E91FD6" w:rsidRDefault="00E91FD6" w:rsidP="00E91FD6">
      <w:pPr>
        <w:rPr>
          <w:b/>
          <w:bCs/>
          <w:sz w:val="24"/>
          <w:szCs w:val="24"/>
        </w:rPr>
      </w:pPr>
      <w:r w:rsidRPr="00E91FD6">
        <w:rPr>
          <w:b/>
          <w:bCs/>
          <w:sz w:val="24"/>
          <w:szCs w:val="24"/>
        </w:rPr>
        <w:t>HTLML</w:t>
      </w:r>
    </w:p>
    <w:p w14:paraId="6AC3FF0E" w14:textId="09C1BCE6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!DOCTYPE html&gt;: Declaration of HTML5 document type.</w:t>
      </w:r>
    </w:p>
    <w:p w14:paraId="7C1C9EFD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html&gt;: Root element of an HTML page.</w:t>
      </w:r>
    </w:p>
    <w:p w14:paraId="710C471E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head&gt;: Contains meta-information about the HTML document.</w:t>
      </w:r>
    </w:p>
    <w:p w14:paraId="554919B5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title&gt;: Sets the title of the HTML document.</w:t>
      </w:r>
    </w:p>
    <w:p w14:paraId="706C25AB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body&gt;: Contains the content of the HTML document.</w:t>
      </w:r>
    </w:p>
    <w:p w14:paraId="7FEE070E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h1&gt; to &lt;h6&gt;: Headings, with &lt;h1&gt; being the largest and &lt;h6&gt; the smallest.</w:t>
      </w:r>
    </w:p>
    <w:p w14:paraId="6991A0B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p&gt;: Paragraph.</w:t>
      </w:r>
    </w:p>
    <w:p w14:paraId="12CE82D7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br&gt;: Line break.</w:t>
      </w:r>
    </w:p>
    <w:p w14:paraId="177E3219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hr&gt;: Horizontal rule (line).</w:t>
      </w:r>
    </w:p>
    <w:p w14:paraId="5F54A134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a&gt;: Anchor, used for hyperlinks.</w:t>
      </w:r>
    </w:p>
    <w:p w14:paraId="4CB9239A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img&gt;: Image.</w:t>
      </w:r>
    </w:p>
    <w:p w14:paraId="7597B15F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ul&gt;: Unordered list.</w:t>
      </w:r>
    </w:p>
    <w:p w14:paraId="577C6EF7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li&gt;: List item within an unordered or ordered list.</w:t>
      </w:r>
    </w:p>
    <w:p w14:paraId="5BB9D178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ol&gt;: Ordered list.</w:t>
      </w:r>
    </w:p>
    <w:p w14:paraId="02A5DD56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li&gt;: List item within an unordered or ordered list.</w:t>
      </w:r>
    </w:p>
    <w:p w14:paraId="3028DF92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table&gt;: Table.</w:t>
      </w:r>
    </w:p>
    <w:p w14:paraId="2B15A7C7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tr&gt;: Table row.</w:t>
      </w:r>
    </w:p>
    <w:p w14:paraId="78D24F90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td&gt;: Table cell (data).</w:t>
      </w:r>
    </w:p>
    <w:p w14:paraId="37433216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th&gt;: Table header cell.</w:t>
      </w:r>
    </w:p>
    <w:p w14:paraId="27E549B0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div&gt;: Generic container or division.</w:t>
      </w:r>
    </w:p>
    <w:p w14:paraId="2248BAA8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span&gt;: Inline container.</w:t>
      </w:r>
    </w:p>
    <w:p w14:paraId="5B2D9114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strong&gt;: Strong importance, typically displayed as bold.</w:t>
      </w:r>
    </w:p>
    <w:p w14:paraId="7E23822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em&gt;: Emphasis, typically displayed as italic.</w:t>
      </w:r>
    </w:p>
    <w:p w14:paraId="33443256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lastRenderedPageBreak/>
        <w:t>&lt;b&gt;: Bold text.</w:t>
      </w:r>
    </w:p>
    <w:p w14:paraId="5A4BDAF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i&gt;: Italic text.</w:t>
      </w:r>
    </w:p>
    <w:p w14:paraId="2B1B374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u&gt;: Underlined text.</w:t>
      </w:r>
    </w:p>
    <w:p w14:paraId="4E237B13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s&gt; or &lt;strike&gt;: Strikethrough text.</w:t>
      </w:r>
    </w:p>
    <w:p w14:paraId="4235662A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sub&gt;: Subscript.</w:t>
      </w:r>
    </w:p>
    <w:p w14:paraId="159D201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sup&gt;: Superscript.</w:t>
      </w:r>
    </w:p>
    <w:p w14:paraId="47E3F89A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blockquote&gt;: Block quotation.</w:t>
      </w:r>
    </w:p>
    <w:p w14:paraId="0FC51047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cite&gt;: Citation.</w:t>
      </w:r>
    </w:p>
    <w:p w14:paraId="160E2F97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code&gt;: Inline code.</w:t>
      </w:r>
    </w:p>
    <w:p w14:paraId="39446562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pre&gt;: Preformatted text.</w:t>
      </w:r>
    </w:p>
    <w:p w14:paraId="0FF23CEB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address&gt;: Contact information for the author or owner of a document.</w:t>
      </w:r>
    </w:p>
    <w:p w14:paraId="5B17AE74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abbr&gt;: Abbreviation or acronym.</w:t>
      </w:r>
    </w:p>
    <w:p w14:paraId="368C82FD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&lt;del&gt;: Deleted text.</w:t>
      </w:r>
    </w:p>
    <w:p w14:paraId="2EE69305" w14:textId="4789FE80" w:rsidR="00E91FD6" w:rsidRDefault="00E91FD6" w:rsidP="00E91FD6">
      <w:r w:rsidRPr="00D234C7">
        <w:rPr>
          <w:rFonts w:ascii="Times New Roman" w:hAnsi="Times New Roman" w:cs="Times New Roman"/>
          <w:sz w:val="24"/>
          <w:szCs w:val="24"/>
        </w:rPr>
        <w:t>&lt;ins&gt;: Inserted text</w:t>
      </w:r>
      <w:r w:rsidRPr="00E91FD6">
        <w:t>.</w:t>
      </w:r>
    </w:p>
    <w:p w14:paraId="44B418C8" w14:textId="0F9ADD22" w:rsidR="00E91FD6" w:rsidRPr="00E91FD6" w:rsidRDefault="00E91FD6" w:rsidP="00E91FD6">
      <w:pPr>
        <w:rPr>
          <w:b/>
          <w:bCs/>
          <w:sz w:val="28"/>
          <w:szCs w:val="28"/>
          <w:u w:val="single"/>
        </w:rPr>
      </w:pPr>
      <w:r w:rsidRPr="00E91FD6">
        <w:rPr>
          <w:b/>
          <w:bCs/>
          <w:sz w:val="28"/>
          <w:szCs w:val="28"/>
          <w:u w:val="single"/>
        </w:rPr>
        <w:t>CSS</w:t>
      </w:r>
    </w:p>
    <w:p w14:paraId="2DD28328" w14:textId="77777777" w:rsidR="00E91FD6" w:rsidRPr="00D234C7" w:rsidRDefault="00E91FD6" w:rsidP="00E91F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sz w:val="24"/>
          <w:szCs w:val="24"/>
        </w:rPr>
        <w:t>Color:</w:t>
      </w:r>
    </w:p>
    <w:p w14:paraId="5BEA04E0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color: Sets the text color.</w:t>
      </w:r>
    </w:p>
    <w:p w14:paraId="3BC9F7CB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background-color: Sets the background color.</w:t>
      </w:r>
    </w:p>
    <w:p w14:paraId="4E33E83C" w14:textId="77777777" w:rsidR="00E91FD6" w:rsidRPr="00D234C7" w:rsidRDefault="00E91FD6" w:rsidP="00E91F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sz w:val="24"/>
          <w:szCs w:val="24"/>
        </w:rPr>
        <w:t>Typography:</w:t>
      </w:r>
    </w:p>
    <w:p w14:paraId="7F9D522E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font-family: Defines the font family.</w:t>
      </w:r>
    </w:p>
    <w:p w14:paraId="51669CA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font-size: Sets the font size.</w:t>
      </w:r>
    </w:p>
    <w:p w14:paraId="6893B84F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font-weight: Specifies the font weight (e.g., bold).</w:t>
      </w:r>
    </w:p>
    <w:p w14:paraId="06129727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font-style: Specifies the font style (e.g., italic).</w:t>
      </w:r>
    </w:p>
    <w:p w14:paraId="123D6E97" w14:textId="77777777" w:rsidR="00E91FD6" w:rsidRPr="00D234C7" w:rsidRDefault="00E91FD6" w:rsidP="00E91F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sz w:val="24"/>
          <w:szCs w:val="24"/>
        </w:rPr>
        <w:t>Text:</w:t>
      </w:r>
    </w:p>
    <w:p w14:paraId="7414CDD5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text-align: Aligns text (left, right, center, justify).</w:t>
      </w:r>
    </w:p>
    <w:p w14:paraId="5D295A51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text-decoration: Adds decoration to text (e.g., underline).</w:t>
      </w:r>
    </w:p>
    <w:p w14:paraId="167AABAC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line-height: Sets the height of a line of text.</w:t>
      </w:r>
    </w:p>
    <w:p w14:paraId="7B189B94" w14:textId="77777777" w:rsidR="00E91FD6" w:rsidRPr="00D234C7" w:rsidRDefault="00E91FD6" w:rsidP="00E91F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sz w:val="24"/>
          <w:szCs w:val="24"/>
        </w:rPr>
        <w:t>Spacing:</w:t>
      </w:r>
    </w:p>
    <w:p w14:paraId="263CBE46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margin: Sets the margin outside an element.</w:t>
      </w:r>
    </w:p>
    <w:p w14:paraId="035C3F74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padding: Sets the padding inside an element.</w:t>
      </w:r>
    </w:p>
    <w:p w14:paraId="04FAE537" w14:textId="77777777" w:rsidR="00E91FD6" w:rsidRPr="00D234C7" w:rsidRDefault="00E91FD6" w:rsidP="00E91F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sz w:val="24"/>
          <w:szCs w:val="24"/>
        </w:rPr>
        <w:t>Borders:</w:t>
      </w:r>
    </w:p>
    <w:p w14:paraId="0B134540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lastRenderedPageBreak/>
        <w:t>border: Sets the border properties (width, style, color).</w:t>
      </w:r>
    </w:p>
    <w:p w14:paraId="7D54622B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border-radius: Defines the radius of rounded corners.</w:t>
      </w:r>
    </w:p>
    <w:p w14:paraId="2946F51F" w14:textId="77777777" w:rsidR="00E91FD6" w:rsidRPr="00D234C7" w:rsidRDefault="00E91FD6" w:rsidP="00E91F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sz w:val="24"/>
          <w:szCs w:val="24"/>
        </w:rPr>
        <w:t>Layout:</w:t>
      </w:r>
    </w:p>
    <w:p w14:paraId="1E6D47AC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width: Sets the width of an element.</w:t>
      </w:r>
    </w:p>
    <w:p w14:paraId="61636148" w14:textId="77777777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height: Sets the height of an element.</w:t>
      </w:r>
    </w:p>
    <w:p w14:paraId="218937E0" w14:textId="3C97F228" w:rsidR="00E91FD6" w:rsidRPr="00D234C7" w:rsidRDefault="00E91FD6" w:rsidP="00E91FD6">
      <w:pPr>
        <w:rPr>
          <w:rFonts w:ascii="Times New Roman" w:hAnsi="Times New Roman" w:cs="Times New Roman"/>
          <w:sz w:val="24"/>
          <w:szCs w:val="24"/>
        </w:rPr>
      </w:pPr>
      <w:r w:rsidRPr="00D234C7">
        <w:rPr>
          <w:rFonts w:ascii="Times New Roman" w:hAnsi="Times New Roman" w:cs="Times New Roman"/>
          <w:sz w:val="24"/>
          <w:szCs w:val="24"/>
        </w:rPr>
        <w:t>display: Defines the display behavior of an element (e.g., block, inline).</w:t>
      </w:r>
    </w:p>
    <w:p w14:paraId="44D6D0D0" w14:textId="77777777" w:rsidR="00D234C7" w:rsidRDefault="00D234C7" w:rsidP="00E91FD6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709C4F7E" w14:textId="11FD7DFB" w:rsidR="00E91FD6" w:rsidRPr="00D234C7" w:rsidRDefault="00E91FD6" w:rsidP="00E91FD6">
      <w:pPr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D234C7">
        <w:rPr>
          <w:rFonts w:ascii="Times New Roman" w:hAnsi="Times New Roman" w:cs="Times New Roman"/>
          <w:b/>
          <w:bCs/>
          <w:color w:val="FF0000"/>
          <w:sz w:val="24"/>
          <w:szCs w:val="24"/>
        </w:rPr>
        <w:t>Try</w:t>
      </w:r>
      <w:r w:rsidR="00833479" w:rsidRPr="00D234C7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Internal CSS, external CSS and embedded CSS</w:t>
      </w:r>
    </w:p>
    <w:sectPr w:rsidR="00E91FD6" w:rsidRPr="00D234C7" w:rsidSect="00165691">
      <w:pgSz w:w="11906" w:h="16838"/>
      <w:pgMar w:top="1247" w:right="680" w:bottom="1134" w:left="119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32F0F"/>
    <w:multiLevelType w:val="hybridMultilevel"/>
    <w:tmpl w:val="03BCA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A269F1"/>
    <w:multiLevelType w:val="hybridMultilevel"/>
    <w:tmpl w:val="37E846A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6877800">
    <w:abstractNumId w:val="1"/>
  </w:num>
  <w:num w:numId="2" w16cid:durableId="538862085">
    <w:abstractNumId w:val="2"/>
  </w:num>
  <w:num w:numId="3" w16cid:durableId="33046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165691"/>
    <w:rsid w:val="00197B95"/>
    <w:rsid w:val="001D6A67"/>
    <w:rsid w:val="00252A6D"/>
    <w:rsid w:val="00256BC1"/>
    <w:rsid w:val="00296BA7"/>
    <w:rsid w:val="002B1194"/>
    <w:rsid w:val="00377683"/>
    <w:rsid w:val="003C5D01"/>
    <w:rsid w:val="00450491"/>
    <w:rsid w:val="004E1D3B"/>
    <w:rsid w:val="00516F35"/>
    <w:rsid w:val="0051780C"/>
    <w:rsid w:val="006075CF"/>
    <w:rsid w:val="00650DD4"/>
    <w:rsid w:val="007A0AE7"/>
    <w:rsid w:val="007C497F"/>
    <w:rsid w:val="007E67CB"/>
    <w:rsid w:val="00833479"/>
    <w:rsid w:val="008409D8"/>
    <w:rsid w:val="00893CC5"/>
    <w:rsid w:val="008A4446"/>
    <w:rsid w:val="008B091C"/>
    <w:rsid w:val="00947E57"/>
    <w:rsid w:val="00980684"/>
    <w:rsid w:val="00A37ED5"/>
    <w:rsid w:val="00AC0367"/>
    <w:rsid w:val="00AE57DF"/>
    <w:rsid w:val="00BC4B94"/>
    <w:rsid w:val="00C519CC"/>
    <w:rsid w:val="00C51C30"/>
    <w:rsid w:val="00C7448E"/>
    <w:rsid w:val="00C81D8B"/>
    <w:rsid w:val="00D234C7"/>
    <w:rsid w:val="00DA63BD"/>
    <w:rsid w:val="00DE00C0"/>
    <w:rsid w:val="00E21FAD"/>
    <w:rsid w:val="00E35862"/>
    <w:rsid w:val="00E74AA6"/>
    <w:rsid w:val="00E91FD6"/>
    <w:rsid w:val="00F741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9E8CB"/>
  <w15:docId w15:val="{EDE51CFF-BF8A-4CE4-90B2-3BE7853CF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table" w:styleId="TableGrid">
    <w:name w:val="Table Grid"/>
    <w:basedOn w:val="TableNormal"/>
    <w:uiPriority w:val="39"/>
    <w:rsid w:val="00E91FD6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16F3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516F35"/>
    <w:pPr>
      <w:ind w:left="720"/>
      <w:contextualSpacing/>
    </w:pPr>
  </w:style>
  <w:style w:type="paragraph" w:styleId="NoSpacing">
    <w:name w:val="No Spacing"/>
    <w:uiPriority w:val="1"/>
    <w:qFormat/>
    <w:rsid w:val="00F74165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1780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1780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6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4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80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02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E6ECE18C15B64BA275139F46FF2C81" ma:contentTypeVersion="4" ma:contentTypeDescription="Create a new document." ma:contentTypeScope="" ma:versionID="3dd488f0349da6d23cb90b34661af1fd">
  <xsd:schema xmlns:xsd="http://www.w3.org/2001/XMLSchema" xmlns:xs="http://www.w3.org/2001/XMLSchema" xmlns:p="http://schemas.microsoft.com/office/2006/metadata/properties" xmlns:ns2="d5381a84-fcc3-4e2d-b9be-dc10478395af" targetNamespace="http://schemas.microsoft.com/office/2006/metadata/properties" ma:root="true" ma:fieldsID="33e8311723d15c4554f9138e89eb318d" ns2:_="">
    <xsd:import namespace="d5381a84-fcc3-4e2d-b9be-dc10478395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381a84-fcc3-4e2d-b9be-dc10478395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4100BD-7F33-4F40-A0BE-536A149E45AE}"/>
</file>

<file path=customXml/itemProps2.xml><?xml version="1.0" encoding="utf-8"?>
<ds:datastoreItem xmlns:ds="http://schemas.openxmlformats.org/officeDocument/2006/customXml" ds:itemID="{7803AF1D-20BB-49E7-8771-9A5BC17BEA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C1B9B2-6223-4828-A679-F2CFF63820E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3</Pages>
  <Words>345</Words>
  <Characters>196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u prabhu</dc:creator>
  <cp:lastModifiedBy>Whats your yong nick name pickky</cp:lastModifiedBy>
  <cp:revision>31</cp:revision>
  <dcterms:created xsi:type="dcterms:W3CDTF">2023-02-15T10:06:00Z</dcterms:created>
  <dcterms:modified xsi:type="dcterms:W3CDTF">2024-02-14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69c4b87b49deaaf420e67aae4fdbcb7c8802820ffa4e01f1db1cc3c827614b</vt:lpwstr>
  </property>
  <property fmtid="{D5CDD505-2E9C-101B-9397-08002B2CF9AE}" pid="3" name="ContentTypeId">
    <vt:lpwstr>0x010100C8E6ECE18C15B64BA275139F46FF2C81</vt:lpwstr>
  </property>
</Properties>
</file>